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891" w:type="pct"/>
        <w:tblLook w:val="04A0" w:firstRow="1" w:lastRow="0" w:firstColumn="1" w:lastColumn="0" w:noHBand="0" w:noVBand="1"/>
      </w:tblPr>
      <w:tblGrid>
        <w:gridCol w:w="2385"/>
        <w:gridCol w:w="523"/>
        <w:gridCol w:w="4598"/>
        <w:gridCol w:w="1618"/>
        <w:gridCol w:w="4628"/>
        <w:gridCol w:w="1109"/>
      </w:tblGrid>
      <w:tr w:rsidR="00A8113F" w:rsidRPr="00B1571A" w:rsidTr="00320D47">
        <w:trPr>
          <w:trHeight w:val="1106"/>
          <w:tblHeader/>
        </w:trPr>
        <w:tc>
          <w:tcPr>
            <w:tcW w:w="802" w:type="pct"/>
            <w:shd w:val="clear" w:color="auto" w:fill="auto"/>
          </w:tcPr>
          <w:p w:rsidR="00B1571A" w:rsidRPr="00B1571A" w:rsidRDefault="003952A9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="00B1571A"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176" w:type="pct"/>
            <w:shd w:val="clear" w:color="auto" w:fill="auto"/>
          </w:tcPr>
          <w:p w:rsidR="00B1571A" w:rsidRPr="00C2151E" w:rsidRDefault="00B1571A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</w:t>
            </w:r>
            <w:r w:rsidR="000361A5"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r.</w:t>
            </w:r>
          </w:p>
          <w:p w:rsidR="007D0784" w:rsidRPr="00C2151E" w:rsidRDefault="007D0784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#</w:t>
            </w:r>
          </w:p>
        </w:tc>
        <w:tc>
          <w:tcPr>
            <w:tcW w:w="1547" w:type="pct"/>
            <w:shd w:val="clear" w:color="auto" w:fill="auto"/>
          </w:tcPr>
          <w:p w:rsidR="00B1571A" w:rsidRPr="00B1571A" w:rsidRDefault="00D555C8" w:rsidP="003937A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Observation</w:t>
            </w:r>
          </w:p>
        </w:tc>
        <w:tc>
          <w:tcPr>
            <w:tcW w:w="544" w:type="pct"/>
            <w:shd w:val="clear" w:color="auto" w:fill="auto"/>
          </w:tcPr>
          <w:p w:rsidR="00B1571A" w:rsidRPr="00B1571A" w:rsidRDefault="00B1571A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Responsible Section</w:t>
            </w:r>
          </w:p>
        </w:tc>
        <w:tc>
          <w:tcPr>
            <w:tcW w:w="1557" w:type="pct"/>
            <w:shd w:val="clear" w:color="auto" w:fill="auto"/>
          </w:tcPr>
          <w:p w:rsidR="00B1571A" w:rsidRDefault="00590253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6263C7A" wp14:editId="23EAE372">
                      <wp:simplePos x="0" y="0"/>
                      <wp:positionH relativeFrom="column">
                        <wp:posOffset>2083399</wp:posOffset>
                      </wp:positionH>
                      <wp:positionV relativeFrom="paragraph">
                        <wp:posOffset>-717550</wp:posOffset>
                      </wp:positionV>
                      <wp:extent cx="1449118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118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90253" w:rsidRPr="00590253" w:rsidRDefault="00590253" w:rsidP="00590253">
                                  <w:pPr>
                                    <w:rPr>
                                      <w:lang w:val="en-US"/>
                                    </w:rPr>
                                  </w:pPr>
                                  <w:bookmarkStart w:id="0" w:name="_GoBack"/>
                                  <w:r>
                                    <w:rPr>
                                      <w:lang w:val="en-US"/>
                                    </w:rPr>
                                    <w:t>Annex - 1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64.05pt;margin-top:-56.5pt;width:114.1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">
                      <v:textbox style="mso-fit-shape-to-text:t">
                        <w:txbxContent>
                          <w:p w:rsidR="00590253" w:rsidRPr="00590253" w:rsidRDefault="00590253" w:rsidP="00590253">
                            <w:pPr>
                              <w:rPr>
                                <w:lang w:val="en-US"/>
                              </w:rPr>
                            </w:pPr>
                            <w:bookmarkStart w:id="1" w:name="_GoBack"/>
                            <w:r>
                              <w:rPr>
                                <w:lang w:val="en-US"/>
                              </w:rPr>
                              <w:t>Annex - 1</w:t>
                            </w:r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571A"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Implementation Plan</w:t>
            </w:r>
          </w:p>
          <w:p w:rsidR="00B1571A" w:rsidRPr="00B1571A" w:rsidRDefault="00246EF6" w:rsidP="00320D47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(</w:t>
            </w:r>
            <w:r w:rsidR="00A8113F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Proposed action to overcome the observation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)</w:t>
            </w:r>
          </w:p>
        </w:tc>
        <w:tc>
          <w:tcPr>
            <w:tcW w:w="373" w:type="pct"/>
            <w:shd w:val="clear" w:color="auto" w:fill="auto"/>
          </w:tcPr>
          <w:p w:rsidR="00B1571A" w:rsidRPr="00B1571A" w:rsidRDefault="00B1571A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Target date</w:t>
            </w: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Mission Statement &amp; Goals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lanning &amp; Evaluation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Organization and Governance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tegrity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Default="001C0EF1" w:rsidP="00DE29B8">
            <w:pPr>
              <w:rPr>
                <w:sz w:val="28"/>
                <w:szCs w:val="28"/>
              </w:rPr>
            </w:pPr>
          </w:p>
          <w:p w:rsidR="001C0EF1" w:rsidRDefault="001C0EF1" w:rsidP="00DE29B8">
            <w:pPr>
              <w:rPr>
                <w:sz w:val="28"/>
                <w:szCs w:val="28"/>
              </w:rPr>
            </w:pPr>
          </w:p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s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lastRenderedPageBreak/>
              <w:t>Institutional Resources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Academic Programs and Curricula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 xml:space="preserve">Public Disclosure </w:t>
            </w:r>
          </w:p>
          <w:p w:rsidR="001C0EF1" w:rsidRPr="00B1571A" w:rsidRDefault="001C0EF1" w:rsidP="00DE29B8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and Transparency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Assessment &amp; Quality Assurance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 w:val="restart"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Service</w:t>
            </w: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  <w:tr w:rsidR="00A8113F" w:rsidRPr="00B1571A" w:rsidTr="00320D47">
        <w:trPr>
          <w:trHeight w:val="720"/>
        </w:trPr>
        <w:tc>
          <w:tcPr>
            <w:tcW w:w="802" w:type="pct"/>
            <w:vMerge/>
          </w:tcPr>
          <w:p w:rsidR="001C0EF1" w:rsidRPr="00B1571A" w:rsidRDefault="001C0EF1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6" w:type="pct"/>
          </w:tcPr>
          <w:p w:rsidR="001C0EF1" w:rsidRPr="00C2151E" w:rsidRDefault="001C0EF1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4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544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57" w:type="pct"/>
          </w:tcPr>
          <w:p w:rsidR="001C0EF1" w:rsidRPr="00B1571A" w:rsidRDefault="001C0EF1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373" w:type="pct"/>
          </w:tcPr>
          <w:p w:rsidR="001C0EF1" w:rsidRPr="00B1571A" w:rsidRDefault="001C0EF1" w:rsidP="00DE29B8">
            <w:pPr>
              <w:rPr>
                <w:sz w:val="28"/>
                <w:szCs w:val="28"/>
              </w:rPr>
            </w:pPr>
          </w:p>
        </w:tc>
      </w:tr>
    </w:tbl>
    <w:p w:rsidR="001C0EF1" w:rsidRPr="001C0EF1" w:rsidRDefault="001C0EF1" w:rsidP="00EE3138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row </w:t>
      </w:r>
      <w:r w:rsidR="00EE3138">
        <w:rPr>
          <w:rFonts w:asciiTheme="minorHAnsi" w:hAnsiTheme="minorHAnsi" w:cstheme="minorHAnsi"/>
          <w:b/>
          <w:bCs/>
          <w:lang w:val="en-US"/>
        </w:rPr>
        <w:t>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1C0EF1" w:rsidRDefault="001C0EF1" w:rsidP="00C56DFF">
      <w:pPr>
        <w:rPr>
          <w:rFonts w:asciiTheme="minorHAnsi" w:hAnsiTheme="minorHAnsi" w:cstheme="minorHAnsi"/>
          <w:lang w:val="en-US"/>
        </w:rPr>
      </w:pPr>
    </w:p>
    <w:p w:rsidR="000361A5" w:rsidRDefault="000361A5" w:rsidP="00C56DFF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D4E780" wp14:editId="26C21D13">
                <wp:simplePos x="0" y="0"/>
                <wp:positionH relativeFrom="column">
                  <wp:posOffset>4183116</wp:posOffset>
                </wp:positionH>
                <wp:positionV relativeFrom="paragraph">
                  <wp:posOffset>200025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9.4pt,15.75pt" to="456.4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B76E1" wp14:editId="39DC4ADD">
                <wp:simplePos x="0" y="0"/>
                <wp:positionH relativeFrom="column">
                  <wp:posOffset>-58660</wp:posOffset>
                </wp:positionH>
                <wp:positionV relativeFrom="paragraph">
                  <wp:posOffset>212282</wp:posOffset>
                </wp:positionV>
                <wp:extent cx="1612900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6pt,16.7pt" to="122.4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</w:p>
    <w:p w:rsidR="000361A5" w:rsidRPr="000361A5" w:rsidRDefault="000361A5" w:rsidP="00C56DFF">
      <w:pPr>
        <w:rPr>
          <w:rFonts w:asciiTheme="minorHAnsi" w:hAnsiTheme="minorHAnsi" w:cstheme="minorHAnsi"/>
          <w:color w:val="auto"/>
          <w:lang w:val="en-US"/>
        </w:rPr>
      </w:pPr>
      <w:r w:rsidRPr="000361A5">
        <w:rPr>
          <w:rFonts w:asciiTheme="minorHAnsi" w:hAnsiTheme="minorHAnsi" w:cstheme="minorHAnsi"/>
          <w:color w:val="auto"/>
          <w:lang w:val="en-US"/>
        </w:rPr>
        <w:t>Convener IPE Panel</w:t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  <w:t>Director QEC</w:t>
      </w:r>
    </w:p>
    <w:sectPr w:rsidR="000361A5" w:rsidRPr="000361A5" w:rsidSect="0088692F">
      <w:headerReference w:type="default" r:id="rId8"/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838" w:rsidRDefault="00270838" w:rsidP="00320D47">
      <w:pPr>
        <w:spacing w:after="0" w:line="240" w:lineRule="auto"/>
      </w:pPr>
      <w:r>
        <w:separator/>
      </w:r>
    </w:p>
  </w:endnote>
  <w:endnote w:type="continuationSeparator" w:id="0">
    <w:p w:rsidR="00270838" w:rsidRDefault="00270838" w:rsidP="00320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838" w:rsidRDefault="00270838" w:rsidP="00320D47">
      <w:pPr>
        <w:spacing w:after="0" w:line="240" w:lineRule="auto"/>
      </w:pPr>
      <w:r>
        <w:separator/>
      </w:r>
    </w:p>
  </w:footnote>
  <w:footnote w:type="continuationSeparator" w:id="0">
    <w:p w:rsidR="00270838" w:rsidRDefault="00270838" w:rsidP="00320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0D47" w:rsidRDefault="00320D47" w:rsidP="00320D47">
    <w:pPr>
      <w:pStyle w:val="Header"/>
      <w:jc w:val="center"/>
    </w:pPr>
    <w:r>
      <w:rPr>
        <w:b/>
        <w:bCs/>
        <w:color w:val="000000" w:themeColor="text1"/>
        <w:sz w:val="30"/>
        <w:szCs w:val="30"/>
      </w:rPr>
      <w:t>IPE Report and Implementation Plan Year 2019-20 and 2020-21</w:t>
    </w:r>
  </w:p>
  <w:p w:rsidR="00320D47" w:rsidRDefault="00320D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>
    <w:nsid w:val="508D6B81"/>
    <w:multiLevelType w:val="hybridMultilevel"/>
    <w:tmpl w:val="2AE60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3"/>
  </w:num>
  <w:num w:numId="4">
    <w:abstractNumId w:val="14"/>
  </w:num>
  <w:num w:numId="5">
    <w:abstractNumId w:val="17"/>
  </w:num>
  <w:num w:numId="6">
    <w:abstractNumId w:val="16"/>
  </w:num>
  <w:num w:numId="7">
    <w:abstractNumId w:val="4"/>
  </w:num>
  <w:num w:numId="8">
    <w:abstractNumId w:val="20"/>
  </w:num>
  <w:num w:numId="9">
    <w:abstractNumId w:val="5"/>
  </w:num>
  <w:num w:numId="10">
    <w:abstractNumId w:val="11"/>
  </w:num>
  <w:num w:numId="11">
    <w:abstractNumId w:val="8"/>
  </w:num>
  <w:num w:numId="12">
    <w:abstractNumId w:val="18"/>
  </w:num>
  <w:num w:numId="13">
    <w:abstractNumId w:val="15"/>
  </w:num>
  <w:num w:numId="14">
    <w:abstractNumId w:val="1"/>
  </w:num>
  <w:num w:numId="15">
    <w:abstractNumId w:val="21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7190"/>
    <w:rsid w:val="000361A5"/>
    <w:rsid w:val="000401AE"/>
    <w:rsid w:val="000539B4"/>
    <w:rsid w:val="0006195E"/>
    <w:rsid w:val="00067F75"/>
    <w:rsid w:val="00092A16"/>
    <w:rsid w:val="000A76F5"/>
    <w:rsid w:val="000C0B51"/>
    <w:rsid w:val="000C4C40"/>
    <w:rsid w:val="00100333"/>
    <w:rsid w:val="00132674"/>
    <w:rsid w:val="00150410"/>
    <w:rsid w:val="00150DC9"/>
    <w:rsid w:val="00163D42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23646D"/>
    <w:rsid w:val="00242597"/>
    <w:rsid w:val="0024415B"/>
    <w:rsid w:val="00246430"/>
    <w:rsid w:val="00246EF6"/>
    <w:rsid w:val="00252892"/>
    <w:rsid w:val="00270838"/>
    <w:rsid w:val="00272740"/>
    <w:rsid w:val="002807EB"/>
    <w:rsid w:val="0029574A"/>
    <w:rsid w:val="00297664"/>
    <w:rsid w:val="002C59A3"/>
    <w:rsid w:val="002D53CD"/>
    <w:rsid w:val="002E59AE"/>
    <w:rsid w:val="002F010F"/>
    <w:rsid w:val="003004F5"/>
    <w:rsid w:val="003038A0"/>
    <w:rsid w:val="00305935"/>
    <w:rsid w:val="003201C0"/>
    <w:rsid w:val="00320D47"/>
    <w:rsid w:val="00326797"/>
    <w:rsid w:val="00337DE3"/>
    <w:rsid w:val="00346371"/>
    <w:rsid w:val="00352286"/>
    <w:rsid w:val="00361E0C"/>
    <w:rsid w:val="00362EE9"/>
    <w:rsid w:val="003644EF"/>
    <w:rsid w:val="00374A50"/>
    <w:rsid w:val="003952A9"/>
    <w:rsid w:val="003952B6"/>
    <w:rsid w:val="003A0FB8"/>
    <w:rsid w:val="003A4191"/>
    <w:rsid w:val="003C21BF"/>
    <w:rsid w:val="003C29BC"/>
    <w:rsid w:val="003E2EF0"/>
    <w:rsid w:val="003E6C1B"/>
    <w:rsid w:val="003F357E"/>
    <w:rsid w:val="003F4194"/>
    <w:rsid w:val="003F4C76"/>
    <w:rsid w:val="00421DF3"/>
    <w:rsid w:val="00427310"/>
    <w:rsid w:val="00434FB7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D670D"/>
    <w:rsid w:val="004E2782"/>
    <w:rsid w:val="004F1581"/>
    <w:rsid w:val="004F2C45"/>
    <w:rsid w:val="00521810"/>
    <w:rsid w:val="00542A98"/>
    <w:rsid w:val="00551633"/>
    <w:rsid w:val="00563141"/>
    <w:rsid w:val="00573A71"/>
    <w:rsid w:val="005748C5"/>
    <w:rsid w:val="0058293C"/>
    <w:rsid w:val="00587589"/>
    <w:rsid w:val="00590253"/>
    <w:rsid w:val="005953C5"/>
    <w:rsid w:val="00597A95"/>
    <w:rsid w:val="005B0CBC"/>
    <w:rsid w:val="005C3A1E"/>
    <w:rsid w:val="005C62C5"/>
    <w:rsid w:val="005D01AF"/>
    <w:rsid w:val="005D436F"/>
    <w:rsid w:val="005D4CA5"/>
    <w:rsid w:val="005D7934"/>
    <w:rsid w:val="005E07DB"/>
    <w:rsid w:val="005E28B9"/>
    <w:rsid w:val="005F3295"/>
    <w:rsid w:val="005F3F6D"/>
    <w:rsid w:val="005F7DDF"/>
    <w:rsid w:val="00612AAF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30F4"/>
    <w:rsid w:val="00674134"/>
    <w:rsid w:val="00684EAD"/>
    <w:rsid w:val="00696F34"/>
    <w:rsid w:val="006A0CAB"/>
    <w:rsid w:val="006F309A"/>
    <w:rsid w:val="006F6B27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E02B5"/>
    <w:rsid w:val="007E0465"/>
    <w:rsid w:val="007F2807"/>
    <w:rsid w:val="007F2F15"/>
    <w:rsid w:val="007F4142"/>
    <w:rsid w:val="007F480C"/>
    <w:rsid w:val="008134B9"/>
    <w:rsid w:val="00821693"/>
    <w:rsid w:val="00825D76"/>
    <w:rsid w:val="00826B5B"/>
    <w:rsid w:val="008366E2"/>
    <w:rsid w:val="00837FC5"/>
    <w:rsid w:val="00852A3F"/>
    <w:rsid w:val="00854F46"/>
    <w:rsid w:val="008561CA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F0DB9"/>
    <w:rsid w:val="008F406D"/>
    <w:rsid w:val="009108EC"/>
    <w:rsid w:val="00913B2E"/>
    <w:rsid w:val="00922210"/>
    <w:rsid w:val="0093148C"/>
    <w:rsid w:val="009332BB"/>
    <w:rsid w:val="00941F4F"/>
    <w:rsid w:val="0094519E"/>
    <w:rsid w:val="009476EA"/>
    <w:rsid w:val="0094774C"/>
    <w:rsid w:val="00981039"/>
    <w:rsid w:val="00981CAC"/>
    <w:rsid w:val="00982630"/>
    <w:rsid w:val="009A0244"/>
    <w:rsid w:val="009B05DE"/>
    <w:rsid w:val="009C55A5"/>
    <w:rsid w:val="009E456B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33B32"/>
    <w:rsid w:val="00A54C17"/>
    <w:rsid w:val="00A64EDE"/>
    <w:rsid w:val="00A8113F"/>
    <w:rsid w:val="00A8400B"/>
    <w:rsid w:val="00A950FC"/>
    <w:rsid w:val="00AA0680"/>
    <w:rsid w:val="00AB404E"/>
    <w:rsid w:val="00AD3596"/>
    <w:rsid w:val="00AE2671"/>
    <w:rsid w:val="00AF0AF7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66FA"/>
    <w:rsid w:val="00B55E2F"/>
    <w:rsid w:val="00B67783"/>
    <w:rsid w:val="00B717FA"/>
    <w:rsid w:val="00B802E4"/>
    <w:rsid w:val="00B84A08"/>
    <w:rsid w:val="00B87BC4"/>
    <w:rsid w:val="00B90459"/>
    <w:rsid w:val="00B9535D"/>
    <w:rsid w:val="00BB2AAD"/>
    <w:rsid w:val="00BC1A2B"/>
    <w:rsid w:val="00BC1D89"/>
    <w:rsid w:val="00BC4763"/>
    <w:rsid w:val="00BD68E2"/>
    <w:rsid w:val="00BE0C9B"/>
    <w:rsid w:val="00C0371E"/>
    <w:rsid w:val="00C13355"/>
    <w:rsid w:val="00C2151E"/>
    <w:rsid w:val="00C32586"/>
    <w:rsid w:val="00C32CB9"/>
    <w:rsid w:val="00C33822"/>
    <w:rsid w:val="00C56DFF"/>
    <w:rsid w:val="00C66B52"/>
    <w:rsid w:val="00C755A6"/>
    <w:rsid w:val="00C90C8C"/>
    <w:rsid w:val="00C93A62"/>
    <w:rsid w:val="00C977B3"/>
    <w:rsid w:val="00CC549A"/>
    <w:rsid w:val="00CD0BE1"/>
    <w:rsid w:val="00CE092B"/>
    <w:rsid w:val="00CE177E"/>
    <w:rsid w:val="00CE2AA1"/>
    <w:rsid w:val="00CF18B0"/>
    <w:rsid w:val="00D00BF2"/>
    <w:rsid w:val="00D21DB9"/>
    <w:rsid w:val="00D2312B"/>
    <w:rsid w:val="00D23176"/>
    <w:rsid w:val="00D322A1"/>
    <w:rsid w:val="00D345E0"/>
    <w:rsid w:val="00D47F86"/>
    <w:rsid w:val="00D555C8"/>
    <w:rsid w:val="00D62C39"/>
    <w:rsid w:val="00D93D99"/>
    <w:rsid w:val="00DA483C"/>
    <w:rsid w:val="00DA551D"/>
    <w:rsid w:val="00DB7942"/>
    <w:rsid w:val="00DD0CBB"/>
    <w:rsid w:val="00DE179B"/>
    <w:rsid w:val="00DE29B8"/>
    <w:rsid w:val="00DE32E9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845AC"/>
    <w:rsid w:val="00E97F3C"/>
    <w:rsid w:val="00EA38F6"/>
    <w:rsid w:val="00EA7D33"/>
    <w:rsid w:val="00EB1E05"/>
    <w:rsid w:val="00EB61F2"/>
    <w:rsid w:val="00ED02B5"/>
    <w:rsid w:val="00ED0FA5"/>
    <w:rsid w:val="00ED6DBE"/>
    <w:rsid w:val="00EE1568"/>
    <w:rsid w:val="00EE3138"/>
    <w:rsid w:val="00EE5F3C"/>
    <w:rsid w:val="00EF5B4A"/>
    <w:rsid w:val="00F11C49"/>
    <w:rsid w:val="00F17C83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D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D47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D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D4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faq khokhar</dc:creator>
  <cp:lastModifiedBy>Ashfaq Ahmed</cp:lastModifiedBy>
  <cp:revision>21</cp:revision>
  <cp:lastPrinted>2020-11-17T07:12:00Z</cp:lastPrinted>
  <dcterms:created xsi:type="dcterms:W3CDTF">2020-11-13T05:29:00Z</dcterms:created>
  <dcterms:modified xsi:type="dcterms:W3CDTF">2020-11-17T07:42:00Z</dcterms:modified>
</cp:coreProperties>
</file>